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30</w:t>
      </w:r>
      <w:r>
        <w:t xml:space="preserve"> </w:t>
      </w:r>
      <w:r>
        <w:t xml:space="preserve">06:11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1ff80f9ff54a2e3056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30T06:11:37Z</dcterms:created>
  <dcterms:modified xsi:type="dcterms:W3CDTF">2022-01-30T06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30 06:11:30</vt:lpwstr>
  </property>
</Properties>
</file>